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A967D" w14:textId="544E85AD" w:rsidR="00F3558D" w:rsidRDefault="005D2033">
      <w:r>
        <w:t xml:space="preserve">Advisor Sign-Off: </w:t>
      </w:r>
      <w:r w:rsidR="00C25C58">
        <w:rPr>
          <w:b/>
          <w:bCs/>
        </w:rPr>
        <w:t>Iteration 3</w:t>
      </w:r>
    </w:p>
    <w:p w14:paraId="4C097891" w14:textId="22633283" w:rsidR="005D2033" w:rsidRDefault="005D2033"/>
    <w:p w14:paraId="52958B47" w14:textId="6DC87C75" w:rsidR="005D2033" w:rsidRDefault="005D2033">
      <w:r>
        <w:t xml:space="preserve">I, Hetal Shah, </w:t>
      </w:r>
      <w:r w:rsidR="00B16482">
        <w:t>acknowledge</w:t>
      </w:r>
      <w:r>
        <w:t xml:space="preserve"> that I have received all the stated deliverables and that they are an acceptable quality to me.</w:t>
      </w:r>
    </w:p>
    <w:p w14:paraId="65C0B9D8" w14:textId="2DA69300" w:rsidR="005D2033" w:rsidRDefault="005D2033"/>
    <w:p w14:paraId="1651FA0C" w14:textId="77777777" w:rsidR="00067BA6" w:rsidRDefault="00067BA6" w:rsidP="00067BA6">
      <w:r>
        <w:t>Deliverables:</w:t>
      </w:r>
    </w:p>
    <w:p w14:paraId="61F26EE8" w14:textId="77777777" w:rsidR="00067BA6" w:rsidRDefault="00067BA6" w:rsidP="00067BA6">
      <w:r>
        <w:t>Agile Iteration Plan</w:t>
      </w:r>
    </w:p>
    <w:p w14:paraId="2C959E3D" w14:textId="77777777" w:rsidR="00067BA6" w:rsidRDefault="00067BA6" w:rsidP="00067BA6">
      <w:r>
        <w:t>Use Case Diagrams</w:t>
      </w:r>
    </w:p>
    <w:p w14:paraId="02E4497B" w14:textId="77777777" w:rsidR="00067BA6" w:rsidRDefault="00067BA6" w:rsidP="00067BA6">
      <w:r>
        <w:t>Use Case Descriptions</w:t>
      </w:r>
    </w:p>
    <w:p w14:paraId="0AE39375" w14:textId="77777777" w:rsidR="00067BA6" w:rsidRDefault="00067BA6" w:rsidP="00067BA6">
      <w:r>
        <w:t>Analysis Level (Domain Class Diagram)</w:t>
      </w:r>
    </w:p>
    <w:p w14:paraId="579CA395" w14:textId="77777777" w:rsidR="00067BA6" w:rsidRDefault="00067BA6" w:rsidP="00067BA6">
      <w:r>
        <w:t>System Sequence Diagram</w:t>
      </w:r>
    </w:p>
    <w:p w14:paraId="2F3C5ED1" w14:textId="77777777" w:rsidR="00067BA6" w:rsidRDefault="00067BA6" w:rsidP="00067BA6">
      <w:r>
        <w:t>State chart Diagrams</w:t>
      </w:r>
    </w:p>
    <w:p w14:paraId="3A0E3E5C" w14:textId="77777777" w:rsidR="00067BA6" w:rsidRDefault="00067BA6" w:rsidP="00067BA6">
      <w:r>
        <w:t>Advisor Sign-off document (this document)</w:t>
      </w:r>
    </w:p>
    <w:p w14:paraId="4F7B1F5F" w14:textId="77777777" w:rsidR="00067BA6" w:rsidRDefault="00067BA6" w:rsidP="00067BA6">
      <w:r>
        <w:t>Weekly Team Status Reports</w:t>
      </w:r>
    </w:p>
    <w:p w14:paraId="416F5215" w14:textId="77777777" w:rsidR="00067BA6" w:rsidRDefault="00067BA6" w:rsidP="00067BA6">
      <w:r>
        <w:t>Agile Backlog</w:t>
      </w:r>
    </w:p>
    <w:p w14:paraId="66ACCFE9" w14:textId="77777777" w:rsidR="00067BA6" w:rsidRDefault="00067BA6" w:rsidP="00067BA6">
      <w:r>
        <w:t>Agile Release Summary</w:t>
      </w:r>
    </w:p>
    <w:p w14:paraId="0EB10726" w14:textId="77777777" w:rsidR="00067BA6" w:rsidRDefault="00067BA6" w:rsidP="00067BA6">
      <w:r>
        <w:t>Design Level Class Diagrams</w:t>
      </w:r>
    </w:p>
    <w:p w14:paraId="386BE6B1" w14:textId="77777777" w:rsidR="00067BA6" w:rsidRDefault="00067BA6" w:rsidP="00067BA6">
      <w:r>
        <w:t>Design Level Sequence Diagrams</w:t>
      </w:r>
    </w:p>
    <w:p w14:paraId="1E7DDC62" w14:textId="77777777" w:rsidR="00067BA6" w:rsidRDefault="00067BA6" w:rsidP="00067BA6">
      <w:r>
        <w:t>Navigation Diagram(s)</w:t>
      </w:r>
    </w:p>
    <w:p w14:paraId="5D7C6B66" w14:textId="77777777" w:rsidR="00067BA6" w:rsidRDefault="00067BA6" w:rsidP="00067BA6">
      <w:r>
        <w:t>User Interface Prototypes</w:t>
      </w:r>
    </w:p>
    <w:p w14:paraId="0931130E" w14:textId="77777777" w:rsidR="00067BA6" w:rsidRDefault="00067BA6" w:rsidP="00067BA6">
      <w:r>
        <w:t>Entity Relationship Diagrams (ERD)</w:t>
      </w:r>
    </w:p>
    <w:p w14:paraId="3AB4C240" w14:textId="77777777" w:rsidR="00067BA6" w:rsidRDefault="00067BA6" w:rsidP="00067BA6">
      <w:r>
        <w:t>Data Dictionary</w:t>
      </w:r>
    </w:p>
    <w:p w14:paraId="438CD3A3" w14:textId="77777777" w:rsidR="00067BA6" w:rsidRDefault="00067BA6" w:rsidP="00067BA6">
      <w:r>
        <w:t>Agile Iteration Summary</w:t>
      </w:r>
    </w:p>
    <w:p w14:paraId="0C9FEB83" w14:textId="77777777" w:rsidR="00067BA6" w:rsidRDefault="00067BA6" w:rsidP="00067BA6">
      <w:r>
        <w:t>Unit Test Plans &amp; Results</w:t>
      </w:r>
    </w:p>
    <w:p w14:paraId="6E1AA527" w14:textId="77777777" w:rsidR="00067BA6" w:rsidRDefault="00067BA6" w:rsidP="00067BA6">
      <w:r>
        <w:t>A Working Code Demonstration</w:t>
      </w:r>
    </w:p>
    <w:p w14:paraId="0F3EBB96" w14:textId="77777777" w:rsidR="00067BA6" w:rsidRDefault="00067BA6" w:rsidP="00067BA6"/>
    <w:p w14:paraId="74AF2B0D" w14:textId="77777777" w:rsidR="00067BA6" w:rsidRDefault="00067BA6" w:rsidP="00067BA6"/>
    <w:p w14:paraId="7F138F73" w14:textId="77777777" w:rsidR="00067BA6" w:rsidRDefault="00067BA6" w:rsidP="00067BA6"/>
    <w:p w14:paraId="32CB2BB3" w14:textId="4548134E" w:rsidR="005D2033" w:rsidRDefault="00067BA6" w:rsidP="00067BA6">
      <w:r>
        <w:t>_____________________________x</w:t>
      </w:r>
    </w:p>
    <w:sectPr w:rsidR="005D2033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8B147" w14:textId="77777777" w:rsidR="00C81917" w:rsidRDefault="00C81917" w:rsidP="00C25C58">
      <w:pPr>
        <w:spacing w:after="0" w:line="240" w:lineRule="auto"/>
      </w:pPr>
      <w:r>
        <w:separator/>
      </w:r>
    </w:p>
  </w:endnote>
  <w:endnote w:type="continuationSeparator" w:id="0">
    <w:p w14:paraId="4ABC9ECA" w14:textId="77777777" w:rsidR="00C81917" w:rsidRDefault="00C81917" w:rsidP="00C25C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0AE6F" w14:textId="77777777" w:rsidR="00C81917" w:rsidRDefault="00C81917" w:rsidP="00C25C58">
      <w:pPr>
        <w:spacing w:after="0" w:line="240" w:lineRule="auto"/>
      </w:pPr>
      <w:r>
        <w:separator/>
      </w:r>
    </w:p>
  </w:footnote>
  <w:footnote w:type="continuationSeparator" w:id="0">
    <w:p w14:paraId="447B9308" w14:textId="77777777" w:rsidR="00C81917" w:rsidRDefault="00C81917" w:rsidP="00C25C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0D63A" w14:textId="54CC0FE0" w:rsidR="00C25C58" w:rsidRDefault="00C25C58">
    <w:pPr>
      <w:pStyle w:val="Header"/>
    </w:pPr>
    <w:r>
      <w:t>Arctic Thr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M3NjM3MDYwtTBU0lEKTi0uzszPAykwrAUAobSDFiwAAAA="/>
  </w:docVars>
  <w:rsids>
    <w:rsidRoot w:val="00CB37FF"/>
    <w:rsid w:val="00067BA6"/>
    <w:rsid w:val="00143CF4"/>
    <w:rsid w:val="005D2033"/>
    <w:rsid w:val="00B16482"/>
    <w:rsid w:val="00C25C58"/>
    <w:rsid w:val="00C81917"/>
    <w:rsid w:val="00CB37FF"/>
    <w:rsid w:val="00F3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D08DD"/>
  <w15:chartTrackingRefBased/>
  <w15:docId w15:val="{5B6B5D10-F375-4758-B19E-66170230E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5C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C58"/>
  </w:style>
  <w:style w:type="paragraph" w:styleId="Footer">
    <w:name w:val="footer"/>
    <w:basedOn w:val="Normal"/>
    <w:link w:val="FooterChar"/>
    <w:uiPriority w:val="99"/>
    <w:unhideWhenUsed/>
    <w:rsid w:val="00C25C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C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De Rivers</dc:creator>
  <cp:keywords/>
  <dc:description/>
  <cp:lastModifiedBy>Liam De Rivers</cp:lastModifiedBy>
  <cp:revision>5</cp:revision>
  <dcterms:created xsi:type="dcterms:W3CDTF">2021-02-04T01:34:00Z</dcterms:created>
  <dcterms:modified xsi:type="dcterms:W3CDTF">2021-04-15T21:46:00Z</dcterms:modified>
</cp:coreProperties>
</file>